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26586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</w:rPr>
      </w:pPr>
    </w:p>
    <w:p w14:paraId="1FC3396E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</w:rPr>
      </w:pPr>
    </w:p>
    <w:p w14:paraId="62422C08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</w:rPr>
      </w:pPr>
    </w:p>
    <w:p w14:paraId="1DB46E35" w14:textId="77777777" w:rsidR="00B74973" w:rsidRPr="004A4926" w:rsidRDefault="00B74973" w:rsidP="00B74973">
      <w:pPr>
        <w:rPr>
          <w:rFonts w:asciiTheme="majorHAnsi" w:hAnsiTheme="majorHAnsi" w:cstheme="majorHAnsi"/>
          <w:lang w:eastAsia="ko-KR"/>
        </w:rPr>
      </w:pPr>
    </w:p>
    <w:p w14:paraId="1E702C1F" w14:textId="77777777" w:rsidR="00B74973" w:rsidRPr="004A4926" w:rsidRDefault="00B74973" w:rsidP="00B74973">
      <w:pPr>
        <w:rPr>
          <w:rFonts w:asciiTheme="majorHAnsi" w:eastAsia="Malgun Gothic" w:hAnsiTheme="majorHAnsi" w:cstheme="majorHAnsi"/>
          <w:b/>
          <w:lang w:eastAsia="ko-KR"/>
        </w:rPr>
      </w:pPr>
      <w:r w:rsidRPr="004A4926">
        <w:rPr>
          <w:rFonts w:asciiTheme="majorHAnsi" w:eastAsia="Malgun Gothic" w:hAnsiTheme="majorHAnsi" w:cstheme="majorHAnsi"/>
          <w:b/>
          <w:lang w:eastAsia="ko-KR"/>
        </w:rPr>
        <w:t>이력서를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작성하기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전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알아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두어야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할</w:t>
      </w:r>
      <w:r w:rsidRPr="004A4926">
        <w:rPr>
          <w:rFonts w:asciiTheme="majorHAnsi" w:eastAsia="Malgun Gothic" w:hAnsiTheme="majorHAnsi" w:cstheme="majorHAnsi"/>
          <w:b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사항</w:t>
      </w:r>
    </w:p>
    <w:p w14:paraId="505967C5" w14:textId="77777777" w:rsidR="00B74973" w:rsidRPr="004A4926" w:rsidRDefault="00B74973" w:rsidP="00B74973">
      <w:pPr>
        <w:rPr>
          <w:rFonts w:asciiTheme="majorHAnsi" w:eastAsia="Malgun Gothic" w:hAnsiTheme="majorHAnsi" w:cstheme="majorHAnsi"/>
          <w:lang w:eastAsia="ko-KR"/>
        </w:rPr>
      </w:pPr>
    </w:p>
    <w:p w14:paraId="10EEC77D" w14:textId="7777777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이력서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영문</w:t>
      </w:r>
      <w:r w:rsidRPr="004A4926">
        <w:rPr>
          <w:rFonts w:asciiTheme="majorHAnsi" w:eastAsia="Malgun Gothic" w:hAnsiTheme="majorHAnsi" w:cstheme="majorHAnsi"/>
          <w:lang w:eastAsia="ko-KR"/>
        </w:rPr>
        <w:t>으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최대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자세하게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작성하여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주세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. </w:t>
      </w:r>
    </w:p>
    <w:p w14:paraId="3367AE7F" w14:textId="7777777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경력</w:t>
      </w:r>
      <w:r w:rsidRPr="004A4926">
        <w:rPr>
          <w:rFonts w:asciiTheme="majorHAnsi" w:eastAsia="Malgun Gothic" w:hAnsiTheme="majorHAnsi" w:cstheme="majorHAnsi"/>
          <w:lang w:eastAsia="ko-KR"/>
        </w:rPr>
        <w:t>/</w:t>
      </w:r>
      <w:r w:rsidRPr="004A4926">
        <w:rPr>
          <w:rFonts w:asciiTheme="majorHAnsi" w:eastAsia="Malgun Gothic" w:hAnsiTheme="majorHAnsi" w:cstheme="majorHAnsi"/>
          <w:lang w:eastAsia="ko-KR"/>
        </w:rPr>
        <w:t>학력은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가장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b/>
          <w:lang w:eastAsia="ko-KR"/>
        </w:rPr>
        <w:t>최근순</w:t>
      </w:r>
      <w:r w:rsidRPr="004A4926">
        <w:rPr>
          <w:rFonts w:asciiTheme="majorHAnsi" w:eastAsia="Malgun Gothic" w:hAnsiTheme="majorHAnsi" w:cstheme="majorHAnsi"/>
          <w:lang w:eastAsia="ko-KR"/>
        </w:rPr>
        <w:t>으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작성하여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주세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. </w:t>
      </w:r>
    </w:p>
    <w:p w14:paraId="2B9E1ECC" w14:textId="7777777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회색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부분은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예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명시해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놓은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것이기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때문에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proofErr w:type="spellStart"/>
      <w:r w:rsidRPr="004A4926">
        <w:rPr>
          <w:rFonts w:asciiTheme="majorHAnsi" w:eastAsia="Malgun Gothic" w:hAnsiTheme="majorHAnsi" w:cstheme="majorHAnsi"/>
          <w:b/>
          <w:lang w:eastAsia="ko-KR"/>
        </w:rPr>
        <w:t>검정글씨</w:t>
      </w:r>
      <w:r w:rsidRPr="004A4926">
        <w:rPr>
          <w:rFonts w:asciiTheme="majorHAnsi" w:eastAsia="Malgun Gothic" w:hAnsiTheme="majorHAnsi" w:cstheme="majorHAnsi"/>
          <w:lang w:eastAsia="ko-KR"/>
        </w:rPr>
        <w:t>로</w:t>
      </w:r>
      <w:proofErr w:type="spellEnd"/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바꿔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본인에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맞게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작성하여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주세요</w:t>
      </w:r>
      <w:r w:rsidRPr="004A4926">
        <w:rPr>
          <w:rFonts w:asciiTheme="majorHAnsi" w:eastAsia="Malgun Gothic" w:hAnsiTheme="majorHAnsi" w:cstheme="majorHAnsi"/>
          <w:lang w:eastAsia="ko-KR"/>
        </w:rPr>
        <w:t>.</w:t>
      </w:r>
    </w:p>
    <w:p w14:paraId="4DC84511" w14:textId="77777777" w:rsidR="00CB6750" w:rsidRDefault="00CB6750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Work Experience</w:t>
      </w:r>
      <w:r w:rsidRPr="004A4926">
        <w:rPr>
          <w:rFonts w:asciiTheme="majorHAnsi" w:eastAsia="Malgun Gothic" w:hAnsiTheme="majorHAnsi" w:cstheme="majorHAnsi"/>
          <w:lang w:eastAsia="ko-KR"/>
        </w:rPr>
        <w:t>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정규직</w:t>
      </w:r>
      <w:r>
        <w:rPr>
          <w:rFonts w:asciiTheme="majorHAnsi" w:eastAsia="Malgun Gothic" w:hAnsiTheme="majorHAnsi" w:cstheme="majorHAnsi" w:hint="eastAsia"/>
          <w:lang w:eastAsia="ko-KR"/>
        </w:rPr>
        <w:t>,</w:t>
      </w:r>
      <w:r>
        <w:rPr>
          <w:rFonts w:asciiTheme="majorHAnsi" w:eastAsia="Malgun Gothic" w:hAnsiTheme="majorHAnsi" w:cstheme="majorHAnsi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비정규직</w:t>
      </w:r>
      <w:r>
        <w:rPr>
          <w:rFonts w:asciiTheme="majorHAnsi" w:eastAsia="Malgun Gothic" w:hAnsiTheme="majorHAnsi" w:cstheme="majorHAnsi" w:hint="eastAsia"/>
          <w:lang w:eastAsia="ko-KR"/>
        </w:rPr>
        <w:t>,</w:t>
      </w:r>
      <w:r>
        <w:rPr>
          <w:rFonts w:asciiTheme="majorHAnsi" w:eastAsia="Malgun Gothic" w:hAnsiTheme="majorHAnsi" w:cstheme="majorHAnsi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파트타임</w:t>
      </w:r>
      <w:r w:rsidRPr="004A4926">
        <w:rPr>
          <w:rFonts w:asciiTheme="majorHAnsi" w:eastAsia="Malgun Gothic" w:hAnsiTheme="majorHAnsi" w:cstheme="majorHAnsi"/>
          <w:lang w:eastAsia="ko-KR"/>
        </w:rPr>
        <w:t>으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일한</w:t>
      </w:r>
      <w:r>
        <w:rPr>
          <w:rFonts w:asciiTheme="majorHAnsi" w:eastAsia="Malgun Gothic" w:hAnsiTheme="majorHAnsi" w:cstheme="majorHAnsi" w:hint="eastAsia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모든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경력을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써주세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. </w:t>
      </w:r>
      <w:r w:rsidRPr="004A4926">
        <w:rPr>
          <w:rFonts w:asciiTheme="majorHAnsi" w:eastAsia="Malgun Gothic" w:hAnsiTheme="majorHAnsi" w:cstheme="majorHAnsi"/>
          <w:lang w:eastAsia="ko-KR"/>
        </w:rPr>
        <w:t>없으면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입력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칸을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지워주세요</w:t>
      </w:r>
    </w:p>
    <w:p w14:paraId="72E676A5" w14:textId="7B6B14B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>
        <w:rPr>
          <w:rFonts w:asciiTheme="majorHAnsi" w:eastAsia="Malgun Gothic" w:hAnsiTheme="majorHAnsi" w:cstheme="majorHAnsi"/>
          <w:lang w:eastAsia="ko-KR"/>
        </w:rPr>
        <w:t xml:space="preserve">Skills </w:t>
      </w:r>
      <w:r>
        <w:rPr>
          <w:rFonts w:asciiTheme="majorHAnsi" w:eastAsia="Malgun Gothic" w:hAnsiTheme="majorHAnsi" w:cstheme="majorHAnsi" w:hint="eastAsia"/>
          <w:lang w:eastAsia="ko-KR"/>
        </w:rPr>
        <w:t>적으실</w:t>
      </w:r>
      <w:r>
        <w:rPr>
          <w:rFonts w:asciiTheme="majorHAnsi" w:eastAsia="Malgun Gothic" w:hAnsiTheme="majorHAnsi" w:cstheme="majorHAnsi" w:hint="eastAsia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때에는</w:t>
      </w:r>
      <w:r>
        <w:rPr>
          <w:rFonts w:asciiTheme="majorHAnsi" w:eastAsia="Malgun Gothic" w:hAnsiTheme="majorHAnsi" w:cstheme="majorHAnsi" w:hint="eastAsia"/>
          <w:lang w:eastAsia="ko-KR"/>
        </w:rPr>
        <w:t xml:space="preserve"> </w:t>
      </w:r>
      <w:r w:rsidRPr="00B74973">
        <w:rPr>
          <w:rFonts w:asciiTheme="majorHAnsi" w:eastAsia="Malgun Gothic" w:hAnsiTheme="majorHAnsi" w:cstheme="majorHAnsi" w:hint="eastAsia"/>
          <w:b/>
          <w:bCs/>
          <w:lang w:eastAsia="ko-KR"/>
        </w:rPr>
        <w:t>동사</w:t>
      </w:r>
      <w:r w:rsidRPr="00B74973">
        <w:rPr>
          <w:rFonts w:asciiTheme="majorHAnsi" w:eastAsia="Malgun Gothic" w:hAnsiTheme="majorHAnsi" w:cstheme="majorHAnsi" w:hint="eastAsia"/>
          <w:b/>
          <w:bCs/>
          <w:lang w:eastAsia="ko-KR"/>
        </w:rPr>
        <w:t xml:space="preserve"> </w:t>
      </w:r>
      <w:r w:rsidRPr="00B74973">
        <w:rPr>
          <w:rFonts w:asciiTheme="majorHAnsi" w:eastAsia="Malgun Gothic" w:hAnsiTheme="majorHAnsi" w:cstheme="majorHAnsi" w:hint="eastAsia"/>
          <w:b/>
          <w:bCs/>
          <w:lang w:eastAsia="ko-KR"/>
        </w:rPr>
        <w:t>과거형</w:t>
      </w:r>
      <w:r>
        <w:rPr>
          <w:rFonts w:asciiTheme="majorHAnsi" w:eastAsia="Malgun Gothic" w:hAnsiTheme="majorHAnsi" w:cstheme="majorHAnsi" w:hint="eastAsia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문장으로</w:t>
      </w:r>
      <w:r>
        <w:rPr>
          <w:rFonts w:asciiTheme="majorHAnsi" w:eastAsia="Malgun Gothic" w:hAnsiTheme="majorHAnsi" w:cstheme="majorHAnsi" w:hint="eastAsia"/>
          <w:lang w:eastAsia="ko-KR"/>
        </w:rPr>
        <w:t xml:space="preserve"> </w:t>
      </w:r>
      <w:r>
        <w:rPr>
          <w:rFonts w:asciiTheme="majorHAnsi" w:eastAsia="Malgun Gothic" w:hAnsiTheme="majorHAnsi" w:cstheme="majorHAnsi" w:hint="eastAsia"/>
          <w:lang w:eastAsia="ko-KR"/>
        </w:rPr>
        <w:t>써주세요</w:t>
      </w:r>
      <w:r>
        <w:rPr>
          <w:rFonts w:asciiTheme="majorHAnsi" w:eastAsia="Malgun Gothic" w:hAnsiTheme="majorHAnsi" w:cstheme="majorHAnsi" w:hint="eastAsia"/>
          <w:lang w:eastAsia="ko-KR"/>
        </w:rPr>
        <w:t>.</w:t>
      </w:r>
      <w:r>
        <w:rPr>
          <w:rFonts w:asciiTheme="majorHAnsi" w:eastAsia="Malgun Gothic" w:hAnsiTheme="majorHAnsi" w:cstheme="majorHAnsi"/>
          <w:lang w:eastAsia="ko-KR"/>
        </w:rPr>
        <w:t xml:space="preserve"> </w:t>
      </w:r>
    </w:p>
    <w:p w14:paraId="45369637" w14:textId="7777777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다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작성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이력서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hyperlink r:id="rId8" w:history="1">
        <w:r w:rsidRPr="004A4926">
          <w:rPr>
            <w:rStyle w:val="Hyperlink"/>
            <w:rFonts w:asciiTheme="majorHAnsi" w:eastAsia="Malgun Gothic" w:hAnsiTheme="majorHAnsi" w:cstheme="majorHAnsi"/>
            <w:lang w:eastAsia="ko-KR"/>
          </w:rPr>
          <w:t>info@pansee.co.kr</w:t>
        </w:r>
      </w:hyperlink>
      <w:r w:rsidRPr="004A4926">
        <w:rPr>
          <w:rFonts w:asciiTheme="majorHAnsi" w:eastAsia="Malgun Gothic" w:hAnsiTheme="majorHAnsi" w:cstheme="majorHAnsi"/>
          <w:lang w:eastAsia="ko-KR"/>
        </w:rPr>
        <w:t>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보내주세요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. </w:t>
      </w:r>
    </w:p>
    <w:p w14:paraId="5A2D85EF" w14:textId="77777777" w:rsidR="00B74973" w:rsidRPr="004A4926" w:rsidRDefault="00B74973" w:rsidP="00B74973">
      <w:pPr>
        <w:pStyle w:val="ListParagraph"/>
        <w:numPr>
          <w:ilvl w:val="0"/>
          <w:numId w:val="11"/>
        </w:numPr>
        <w:rPr>
          <w:rFonts w:asciiTheme="majorHAnsi" w:eastAsia="Malgun Gothic" w:hAnsiTheme="majorHAnsi" w:cstheme="majorHAnsi"/>
          <w:lang w:eastAsia="ko-KR"/>
        </w:rPr>
      </w:pPr>
      <w:r w:rsidRPr="004A4926">
        <w:rPr>
          <w:rFonts w:asciiTheme="majorHAnsi" w:eastAsia="Malgun Gothic" w:hAnsiTheme="majorHAnsi" w:cstheme="majorHAnsi"/>
          <w:lang w:eastAsia="ko-KR"/>
        </w:rPr>
        <w:t>제목은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&lt;</w:t>
      </w:r>
      <w:r w:rsidRPr="004A4926">
        <w:rPr>
          <w:rFonts w:asciiTheme="majorHAnsi" w:eastAsia="Malgun Gothic" w:hAnsiTheme="majorHAnsi" w:cstheme="majorHAnsi"/>
          <w:lang w:eastAsia="ko-KR"/>
        </w:rPr>
        <w:t>이름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– </w:t>
      </w:r>
      <w:r w:rsidRPr="004A4926">
        <w:rPr>
          <w:rFonts w:asciiTheme="majorHAnsi" w:eastAsia="Malgun Gothic" w:hAnsiTheme="majorHAnsi" w:cstheme="majorHAnsi"/>
          <w:lang w:eastAsia="ko-KR"/>
        </w:rPr>
        <w:t>지원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지역</w:t>
      </w:r>
      <w:r w:rsidRPr="004A4926">
        <w:rPr>
          <w:rFonts w:asciiTheme="majorHAnsi" w:eastAsia="Malgun Gothic" w:hAnsiTheme="majorHAnsi" w:cstheme="majorHAnsi"/>
          <w:lang w:eastAsia="ko-KR"/>
        </w:rPr>
        <w:t>&gt; (</w:t>
      </w:r>
      <w:r w:rsidRPr="004A4926">
        <w:rPr>
          <w:rFonts w:asciiTheme="majorHAnsi" w:eastAsia="Malgun Gothic" w:hAnsiTheme="majorHAnsi" w:cstheme="majorHAnsi"/>
          <w:lang w:eastAsia="ko-KR"/>
        </w:rPr>
        <w:t>예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: </w:t>
      </w:r>
      <w:r w:rsidRPr="004A4926">
        <w:rPr>
          <w:rFonts w:asciiTheme="majorHAnsi" w:eastAsia="Malgun Gothic" w:hAnsiTheme="majorHAnsi" w:cstheme="majorHAnsi"/>
          <w:lang w:eastAsia="ko-KR"/>
        </w:rPr>
        <w:t>홍길동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– </w:t>
      </w:r>
      <w:r w:rsidRPr="004A4926">
        <w:rPr>
          <w:rFonts w:asciiTheme="majorHAnsi" w:eastAsia="Malgun Gothic" w:hAnsiTheme="majorHAnsi" w:cstheme="majorHAnsi"/>
          <w:lang w:eastAsia="ko-KR"/>
        </w:rPr>
        <w:t>미국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인터뷰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지원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) </w:t>
      </w:r>
      <w:r w:rsidRPr="004A4926">
        <w:rPr>
          <w:rFonts w:asciiTheme="majorHAnsi" w:eastAsia="Malgun Gothic" w:hAnsiTheme="majorHAnsi" w:cstheme="majorHAnsi"/>
          <w:lang w:eastAsia="ko-KR"/>
        </w:rPr>
        <w:t>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보내며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, </w:t>
      </w:r>
      <w:r w:rsidRPr="004A4926">
        <w:rPr>
          <w:rFonts w:asciiTheme="majorHAnsi" w:eastAsia="Malgun Gothic" w:hAnsiTheme="majorHAnsi" w:cstheme="majorHAnsi"/>
          <w:lang w:eastAsia="ko-KR"/>
        </w:rPr>
        <w:t>질문이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있을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시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내용에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기재하시면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답변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드리도록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 </w:t>
      </w:r>
      <w:r w:rsidRPr="004A4926">
        <w:rPr>
          <w:rFonts w:asciiTheme="majorHAnsi" w:eastAsia="Malgun Gothic" w:hAnsiTheme="majorHAnsi" w:cstheme="majorHAnsi"/>
          <w:lang w:eastAsia="ko-KR"/>
        </w:rPr>
        <w:t>하겠습니다</w:t>
      </w:r>
      <w:r w:rsidRPr="004A4926">
        <w:rPr>
          <w:rFonts w:asciiTheme="majorHAnsi" w:eastAsia="Malgun Gothic" w:hAnsiTheme="majorHAnsi" w:cstheme="majorHAnsi"/>
          <w:lang w:eastAsia="ko-KR"/>
        </w:rPr>
        <w:t xml:space="preserve">. </w:t>
      </w:r>
    </w:p>
    <w:p w14:paraId="1F780661" w14:textId="77777777" w:rsidR="00B74973" w:rsidRPr="004A4926" w:rsidRDefault="00B74973" w:rsidP="00B74973">
      <w:pPr>
        <w:rPr>
          <w:rFonts w:asciiTheme="majorHAnsi" w:eastAsia="Malgun Gothic" w:hAnsiTheme="majorHAnsi" w:cstheme="majorHAnsi"/>
          <w:lang w:eastAsia="ko-KR"/>
        </w:rPr>
      </w:pPr>
    </w:p>
    <w:p w14:paraId="5A9987EF" w14:textId="77777777" w:rsidR="00B74973" w:rsidRPr="004A4926" w:rsidRDefault="00B74973" w:rsidP="00B74973">
      <w:pPr>
        <w:rPr>
          <w:rFonts w:asciiTheme="majorHAnsi" w:eastAsia="Malgun Gothic" w:hAnsiTheme="majorHAnsi" w:cstheme="majorHAnsi"/>
          <w:lang w:eastAsia="ko-KR"/>
        </w:rPr>
      </w:pPr>
    </w:p>
    <w:p w14:paraId="4F00CDB7" w14:textId="77777777" w:rsidR="00B74973" w:rsidRPr="004A4926" w:rsidRDefault="00B74973" w:rsidP="00B74973">
      <w:pPr>
        <w:jc w:val="center"/>
        <w:rPr>
          <w:rFonts w:asciiTheme="majorHAnsi" w:eastAsia="Malgun Gothic" w:hAnsiTheme="majorHAnsi" w:cstheme="majorHAnsi"/>
          <w:lang w:eastAsia="ko-KR"/>
        </w:rPr>
      </w:pPr>
    </w:p>
    <w:p w14:paraId="59CCD570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0E86503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6F1A337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2B56C02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2E15E39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604F3527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5ADD422A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39B35FB6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58BCE64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55C3EDD9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A2F6773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3BDBD67F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2581659E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36C26286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796C9C16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4555A0ED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330A796B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51F1731C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6153AFB0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109F2AC2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13B814BE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673B89E4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1E10DD39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0C68709A" w14:textId="77777777" w:rsidR="00B74973" w:rsidRDefault="00B74973" w:rsidP="006F645E">
      <w:pPr>
        <w:pStyle w:val="Default"/>
        <w:jc w:val="both"/>
        <w:rPr>
          <w:rFonts w:asciiTheme="majorHAnsi" w:hAnsiTheme="majorHAnsi" w:cs="Tahoma"/>
          <w:color w:val="A6A6A6" w:themeColor="background1" w:themeShade="A6"/>
          <w:lang w:eastAsia="ko-KR"/>
        </w:rPr>
      </w:pPr>
    </w:p>
    <w:p w14:paraId="3377CD77" w14:textId="08039499" w:rsidR="003544E8" w:rsidRPr="00BD6A33" w:rsidRDefault="004D1E6A" w:rsidP="006F645E">
      <w:pPr>
        <w:pStyle w:val="Default"/>
        <w:jc w:val="both"/>
        <w:rPr>
          <w:rFonts w:asciiTheme="majorHAnsi" w:hAnsiTheme="majorHAnsi" w:cs="Tahoma"/>
          <w:b/>
          <w:bCs/>
          <w:color w:val="A6A6A6" w:themeColor="background1" w:themeShade="A6"/>
          <w:sz w:val="28"/>
          <w:szCs w:val="28"/>
        </w:rPr>
      </w:pPr>
      <w:proofErr w:type="spellStart"/>
      <w:r w:rsidRPr="00BD6A33">
        <w:rPr>
          <w:rFonts w:asciiTheme="majorHAnsi" w:hAnsiTheme="majorHAnsi" w:cs="Tahoma"/>
          <w:b/>
          <w:bCs/>
          <w:color w:val="A6A6A6" w:themeColor="background1" w:themeShade="A6"/>
          <w:sz w:val="28"/>
          <w:szCs w:val="28"/>
        </w:rPr>
        <w:lastRenderedPageBreak/>
        <w:t>Kildong</w:t>
      </w:r>
      <w:proofErr w:type="spellEnd"/>
      <w:r w:rsidR="00236422" w:rsidRPr="00BD6A33">
        <w:rPr>
          <w:rFonts w:asciiTheme="majorHAnsi" w:hAnsiTheme="majorHAnsi" w:cs="Tahoma"/>
          <w:b/>
          <w:bCs/>
          <w:color w:val="A6A6A6" w:themeColor="background1" w:themeShade="A6"/>
          <w:sz w:val="28"/>
          <w:szCs w:val="28"/>
        </w:rPr>
        <w:t xml:space="preserve"> Kim</w:t>
      </w:r>
    </w:p>
    <w:p w14:paraId="29CBE6B0" w14:textId="5347C21B" w:rsidR="00DA04FE" w:rsidRPr="001B5415" w:rsidRDefault="004D4E88" w:rsidP="006F645E">
      <w:pPr>
        <w:jc w:val="both"/>
        <w:rPr>
          <w:rFonts w:asciiTheme="majorHAnsi" w:hAnsiTheme="majorHAnsi" w:cs="Tahoma"/>
          <w:color w:val="A6A6A6" w:themeColor="background1" w:themeShade="A6"/>
          <w:sz w:val="22"/>
          <w:szCs w:val="22"/>
        </w:rPr>
      </w:pPr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123 </w:t>
      </w:r>
      <w:proofErr w:type="spellStart"/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Saem-gil</w:t>
      </w:r>
      <w:proofErr w:type="spellEnd"/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, </w:t>
      </w:r>
      <w:proofErr w:type="spellStart"/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Joong-gu</w:t>
      </w:r>
      <w:proofErr w:type="spellEnd"/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, Seoul</w:t>
      </w:r>
      <w:r w:rsidR="00DE01F0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, </w:t>
      </w:r>
      <w:r w:rsidR="00445A68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South</w:t>
      </w:r>
      <w:r w:rsidR="00DE01F0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 Korea</w:t>
      </w:r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 12345</w:t>
      </w:r>
      <w:r w:rsidR="004D1E6A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 </w:t>
      </w:r>
    </w:p>
    <w:p w14:paraId="0E5DB14D" w14:textId="65226B9D" w:rsidR="00DA04FE" w:rsidRPr="001B5415" w:rsidRDefault="00DA04FE" w:rsidP="006F645E">
      <w:pPr>
        <w:pBdr>
          <w:bottom w:val="single" w:sz="12" w:space="1" w:color="auto"/>
        </w:pBdr>
        <w:jc w:val="both"/>
        <w:rPr>
          <w:rFonts w:asciiTheme="majorHAnsi" w:hAnsiTheme="majorHAnsi" w:cs="Tahoma"/>
          <w:color w:val="A6A6A6" w:themeColor="background1" w:themeShade="A6"/>
          <w:sz w:val="22"/>
          <w:szCs w:val="22"/>
        </w:rPr>
      </w:pPr>
      <w:r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+</w:t>
      </w:r>
      <w:r w:rsidR="00236422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>82-10-0000-0000</w:t>
      </w:r>
      <w:r w:rsidR="00CA70B7" w:rsidRPr="001B5415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         </w:t>
      </w:r>
      <w:hyperlink r:id="rId9" w:history="1">
        <w:r w:rsidR="0055619F" w:rsidRPr="001B5415">
          <w:rPr>
            <w:rStyle w:val="Hyperlink"/>
            <w:rFonts w:asciiTheme="majorHAnsi" w:hAnsiTheme="majorHAnsi" w:cs="Tahoma"/>
            <w:sz w:val="22"/>
            <w:szCs w:val="22"/>
          </w:rPr>
          <w:t>abc@email.com</w:t>
        </w:r>
      </w:hyperlink>
    </w:p>
    <w:p w14:paraId="0C4EB216" w14:textId="77777777" w:rsidR="0055619F" w:rsidRPr="006F645E" w:rsidRDefault="0055619F" w:rsidP="006F645E">
      <w:pPr>
        <w:pBdr>
          <w:bottom w:val="single" w:sz="12" w:space="1" w:color="auto"/>
        </w:pBdr>
        <w:jc w:val="both"/>
        <w:rPr>
          <w:rFonts w:asciiTheme="majorHAnsi" w:hAnsiTheme="majorHAnsi" w:cs="Tahoma"/>
          <w:color w:val="A6A6A6" w:themeColor="background1" w:themeShade="A6"/>
        </w:rPr>
      </w:pPr>
    </w:p>
    <w:p w14:paraId="0FE93BED" w14:textId="77777777" w:rsidR="00DA04FE" w:rsidRPr="006F645E" w:rsidRDefault="00F644DE" w:rsidP="006F645E">
      <w:pPr>
        <w:jc w:val="both"/>
        <w:rPr>
          <w:rFonts w:asciiTheme="majorHAnsi" w:hAnsiTheme="majorHAnsi" w:cs="Tahoma"/>
          <w:b/>
          <w:color w:val="000000" w:themeColor="text1"/>
          <w:sz w:val="28"/>
          <w:szCs w:val="28"/>
        </w:rPr>
      </w:pPr>
      <w:r w:rsidRPr="006F645E">
        <w:rPr>
          <w:rFonts w:asciiTheme="majorHAnsi" w:hAnsiTheme="majorHAnsi" w:cs="Tahoma"/>
          <w:b/>
          <w:color w:val="000000" w:themeColor="text1"/>
          <w:szCs w:val="28"/>
        </w:rPr>
        <w:t>PROFILE</w:t>
      </w:r>
      <w:r w:rsidRPr="006F645E">
        <w:rPr>
          <w:rFonts w:asciiTheme="majorHAnsi" w:hAnsiTheme="majorHAnsi" w:cs="Tahoma"/>
          <w:b/>
          <w:color w:val="000000" w:themeColor="text1"/>
          <w:sz w:val="28"/>
          <w:szCs w:val="28"/>
        </w:rPr>
        <w:t xml:space="preserve"> </w:t>
      </w:r>
    </w:p>
    <w:p w14:paraId="01AC9DA9" w14:textId="77777777" w:rsidR="00F644DE" w:rsidRPr="006F645E" w:rsidRDefault="00F644DE" w:rsidP="006F645E">
      <w:pPr>
        <w:pStyle w:val="ListParagraph"/>
        <w:numPr>
          <w:ilvl w:val="0"/>
          <w:numId w:val="1"/>
        </w:num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Registered Nurse with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5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years of clinical nursing experience </w:t>
      </w:r>
    </w:p>
    <w:p w14:paraId="56291677" w14:textId="05FC173F" w:rsidR="00F644DE" w:rsidRPr="006F645E" w:rsidRDefault="00F644DE" w:rsidP="006F645E">
      <w:pPr>
        <w:numPr>
          <w:ilvl w:val="1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Hemodialysis – 3 years and 6 month</w:t>
      </w:r>
      <w:r w:rsidR="001208F6">
        <w:rPr>
          <w:rFonts w:asciiTheme="majorHAnsi" w:hAnsiTheme="majorHAnsi" w:cs="Tahoma"/>
          <w:color w:val="A6A6A6" w:themeColor="background1" w:themeShade="A6"/>
          <w:sz w:val="20"/>
          <w:szCs w:val="20"/>
        </w:rPr>
        <w:t>s</w:t>
      </w:r>
    </w:p>
    <w:p w14:paraId="014FA44F" w14:textId="77777777" w:rsidR="00F644DE" w:rsidRPr="006F645E" w:rsidRDefault="00F644DE" w:rsidP="006F645E">
      <w:pPr>
        <w:numPr>
          <w:ilvl w:val="1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Intensive Care – 1 year</w:t>
      </w:r>
    </w:p>
    <w:p w14:paraId="6E823158" w14:textId="33146F2E" w:rsidR="006079D1" w:rsidRPr="006F645E" w:rsidRDefault="00F644DE" w:rsidP="006F645E">
      <w:pPr>
        <w:numPr>
          <w:ilvl w:val="1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Medical Surgical – </w:t>
      </w:r>
      <w:r w:rsidR="007268FE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1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year and 7 months</w:t>
      </w:r>
    </w:p>
    <w:p w14:paraId="337FEC5A" w14:textId="77777777" w:rsidR="00D32DF2" w:rsidRPr="006F645E" w:rsidRDefault="00D32DF2" w:rsidP="006F645E">
      <w:pPr>
        <w:pBdr>
          <w:bottom w:val="single" w:sz="4" w:space="1" w:color="auto"/>
        </w:pBdr>
        <w:jc w:val="both"/>
        <w:rPr>
          <w:rFonts w:asciiTheme="majorHAnsi" w:hAnsiTheme="majorHAnsi" w:cs="Tahoma"/>
          <w:b/>
          <w:bCs/>
          <w:color w:val="000000" w:themeColor="text1"/>
          <w:sz w:val="20"/>
        </w:rPr>
      </w:pPr>
    </w:p>
    <w:p w14:paraId="0FAF622C" w14:textId="07EB42E0" w:rsidR="00FF66FE" w:rsidRPr="006F645E" w:rsidRDefault="008C45EE" w:rsidP="006F645E">
      <w:pPr>
        <w:jc w:val="both"/>
        <w:rPr>
          <w:rFonts w:asciiTheme="majorHAnsi" w:hAnsiTheme="majorHAnsi" w:cs="Tahoma"/>
          <w:b/>
          <w:color w:val="000000" w:themeColor="text1"/>
          <w:szCs w:val="28"/>
        </w:rPr>
      </w:pPr>
      <w:r w:rsidRPr="006F645E">
        <w:rPr>
          <w:rFonts w:asciiTheme="majorHAnsi" w:hAnsiTheme="majorHAnsi" w:cs="Tahoma"/>
          <w:b/>
          <w:color w:val="000000" w:themeColor="text1"/>
          <w:szCs w:val="28"/>
        </w:rPr>
        <w:t xml:space="preserve">WORK EXPERIENCE </w:t>
      </w:r>
    </w:p>
    <w:p w14:paraId="67714EF5" w14:textId="77777777" w:rsidR="00D32DF2" w:rsidRPr="006F645E" w:rsidRDefault="00D32DF2" w:rsidP="006F645E">
      <w:pPr>
        <w:jc w:val="both"/>
        <w:rPr>
          <w:rFonts w:asciiTheme="majorHAnsi" w:hAnsiTheme="majorHAnsi" w:cs="Tahoma"/>
          <w:b/>
          <w:color w:val="000000" w:themeColor="text1"/>
          <w:szCs w:val="28"/>
          <w:lang w:eastAsia="ko-KR"/>
        </w:rPr>
      </w:pPr>
    </w:p>
    <w:p w14:paraId="5655E83B" w14:textId="73F72127" w:rsidR="008C45EE" w:rsidRPr="006F645E" w:rsidRDefault="007268FE" w:rsidP="006F645E">
      <w:pPr>
        <w:jc w:val="both"/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</w:pPr>
      <w:r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Samsung Hospital</w:t>
      </w:r>
      <w:r w:rsidR="00236422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</w:t>
      </w:r>
      <w:r w:rsidR="00236422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236422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236422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236422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6F645E" w:rsidRPr="00CF37DE">
        <w:rPr>
          <w:rFonts w:asciiTheme="majorHAnsi" w:hAnsiTheme="majorHAnsi" w:cstheme="majorHAnsi"/>
          <w:b/>
          <w:color w:val="A6A6A6" w:themeColor="background1" w:themeShade="A6"/>
          <w:sz w:val="22"/>
          <w:szCs w:val="22"/>
        </w:rPr>
        <w:t xml:space="preserve">             </w:t>
      </w:r>
      <w:r w:rsidR="00544985">
        <w:rPr>
          <w:rFonts w:asciiTheme="majorHAnsi" w:hAnsiTheme="majorHAnsi" w:cstheme="majorHAnsi"/>
          <w:b/>
          <w:color w:val="A6A6A6" w:themeColor="background1" w:themeShade="A6"/>
          <w:sz w:val="22"/>
          <w:szCs w:val="22"/>
        </w:rPr>
        <w:t xml:space="preserve">   </w:t>
      </w:r>
      <w:r w:rsidR="0063617A" w:rsidRPr="00CF37DE">
        <w:rPr>
          <w:rFonts w:asciiTheme="majorHAnsi" w:eastAsia="Malgun Gothic" w:hAnsiTheme="majorHAnsi" w:cstheme="majorHAnsi"/>
          <w:b/>
          <w:color w:val="A6A6A6" w:themeColor="background1" w:themeShade="A6"/>
          <w:sz w:val="22"/>
          <w:szCs w:val="22"/>
          <w:lang w:val="en-GB" w:eastAsia="ko-KR"/>
        </w:rPr>
        <w:t>Jan</w:t>
      </w:r>
      <w:r w:rsidR="00544985">
        <w:rPr>
          <w:rFonts w:asciiTheme="majorHAnsi" w:hAnsiTheme="majorHAnsi" w:cstheme="majorHAnsi"/>
          <w:b/>
          <w:color w:val="A6A6A6" w:themeColor="background1" w:themeShade="A6"/>
          <w:sz w:val="22"/>
          <w:szCs w:val="22"/>
        </w:rPr>
        <w:t xml:space="preserve"> </w:t>
      </w:r>
      <w:r w:rsidR="00D03F38"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2"/>
          <w:szCs w:val="22"/>
          <w:lang w:eastAsia="ko-KR"/>
        </w:rPr>
        <w:t>YY</w:t>
      </w:r>
      <w:r w:rsidR="006F645E"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2"/>
          <w:szCs w:val="22"/>
          <w:lang w:eastAsia="ko-KR"/>
        </w:rPr>
        <w:t>YY</w:t>
      </w:r>
      <w:r w:rsidR="008C45E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– </w:t>
      </w:r>
      <w:r w:rsidR="008B556C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p</w:t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resent</w:t>
      </w:r>
    </w:p>
    <w:p w14:paraId="38BB0CC1" w14:textId="63DF6747" w:rsidR="008C45EE" w:rsidRPr="006F645E" w:rsidRDefault="003544E8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City, Country </w:t>
      </w:r>
    </w:p>
    <w:p w14:paraId="7AE52279" w14:textId="3B6FA3E0" w:rsidR="008C45EE" w:rsidRPr="006F645E" w:rsidRDefault="00D32DF2" w:rsidP="006F645E">
      <w:pPr>
        <w:jc w:val="both"/>
        <w:rPr>
          <w:rFonts w:asciiTheme="majorHAnsi" w:hAnsiTheme="majorHAnsi" w:cs="Tahoma"/>
          <w:i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  <w:lang w:eastAsia="ko-KR"/>
        </w:rPr>
        <w:t>300</w:t>
      </w:r>
      <w:r w:rsidR="00C46A41">
        <w:rPr>
          <w:rFonts w:asciiTheme="majorHAnsi" w:hAnsiTheme="majorHAnsi" w:cs="Tahoma"/>
          <w:i/>
          <w:color w:val="000000" w:themeColor="text1"/>
          <w:sz w:val="20"/>
          <w:szCs w:val="20"/>
        </w:rPr>
        <w:t>-</w:t>
      </w:r>
      <w:r w:rsidR="008C45EE" w:rsidRPr="006F645E">
        <w:rPr>
          <w:rFonts w:asciiTheme="majorHAnsi" w:hAnsiTheme="majorHAnsi" w:cs="Tahoma"/>
          <w:i/>
          <w:color w:val="000000" w:themeColor="text1"/>
          <w:sz w:val="20"/>
          <w:szCs w:val="20"/>
        </w:rPr>
        <w:t xml:space="preserve">bed </w:t>
      </w:r>
      <w:r w:rsidR="00793E2F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p</w:t>
      </w:r>
      <w:r w:rsidR="008C45EE"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ublic or </w:t>
      </w:r>
      <w:r w:rsidR="00793E2F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p</w:t>
      </w:r>
      <w:r w:rsidR="008C45EE"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rivate, </w:t>
      </w:r>
      <w:proofErr w:type="gramStart"/>
      <w:r w:rsidR="00793E2F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t</w:t>
      </w:r>
      <w:r w:rsidR="008C45EE"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eaching</w:t>
      </w:r>
      <w:proofErr w:type="gramEnd"/>
      <w:r w:rsidR="008C45EE"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 or general</w:t>
      </w:r>
      <w:r w:rsidR="00793E2F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 </w:t>
      </w:r>
      <w:r w:rsidR="00793E2F" w:rsidRPr="00793E2F">
        <w:rPr>
          <w:rFonts w:asciiTheme="majorHAnsi" w:hAnsiTheme="majorHAnsi" w:cs="Tahoma"/>
          <w:i/>
          <w:color w:val="000000" w:themeColor="text1"/>
          <w:sz w:val="20"/>
          <w:szCs w:val="20"/>
        </w:rPr>
        <w:t>hospital</w:t>
      </w:r>
    </w:p>
    <w:p w14:paraId="43687E68" w14:textId="77777777" w:rsidR="00F644DE" w:rsidRPr="006F645E" w:rsidRDefault="00F644DE" w:rsidP="006F645E">
      <w:pPr>
        <w:jc w:val="both"/>
        <w:rPr>
          <w:rFonts w:asciiTheme="majorHAnsi" w:hAnsiTheme="majorHAnsi" w:cs="Tahoma"/>
          <w:color w:val="000000" w:themeColor="text1"/>
          <w:sz w:val="22"/>
          <w:szCs w:val="22"/>
        </w:rPr>
      </w:pPr>
    </w:p>
    <w:p w14:paraId="4C9E15E5" w14:textId="3A8ADFDD" w:rsidR="003544E8" w:rsidRPr="006F645E" w:rsidRDefault="00D32DF2" w:rsidP="006F645E">
      <w:pPr>
        <w:jc w:val="both"/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</w:pPr>
      <w:r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0"/>
          <w:szCs w:val="20"/>
          <w:lang w:eastAsia="ko-KR"/>
        </w:rPr>
        <w:t>Staff</w:t>
      </w:r>
      <w:r w:rsidR="00946B97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 xml:space="preserve"> n</w:t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>ur</w:t>
      </w:r>
      <w:r w:rsidR="00391776" w:rsidRPr="006F645E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>se</w:t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 xml:space="preserve"> </w:t>
      </w:r>
    </w:p>
    <w:p w14:paraId="1AC63EC4" w14:textId="39849D2F" w:rsidR="008C45EE" w:rsidRPr="006F645E" w:rsidRDefault="008C45EE" w:rsidP="006F645E">
      <w:pPr>
        <w:jc w:val="both"/>
        <w:rPr>
          <w:rFonts w:asciiTheme="majorHAnsi" w:eastAsia="Batang" w:hAnsiTheme="majorHAnsi" w:cs="Tahoma"/>
          <w:color w:val="000000" w:themeColor="text1"/>
          <w:sz w:val="20"/>
          <w:szCs w:val="20"/>
          <w:u w:val="single"/>
          <w:lang w:eastAsia="ko-KR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>Nurse Unit: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ER</w:t>
      </w:r>
      <w:r w:rsidR="008833AB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</w:p>
    <w:p w14:paraId="426296A8" w14:textId="77777777" w:rsidR="008C45EE" w:rsidRPr="006F645E" w:rsidRDefault="008C45EE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 xml:space="preserve"># Beds in Unit: </w:t>
      </w:r>
      <w:r w:rsidR="00530637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30</w:t>
      </w:r>
    </w:p>
    <w:p w14:paraId="5B3A8060" w14:textId="77777777" w:rsidR="008833AB" w:rsidRPr="006F645E" w:rsidRDefault="008C45EE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>Patient</w:t>
      </w:r>
      <w:r w:rsidR="00530637"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>/Nurse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 xml:space="preserve"> Ratio: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="00530637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5:1</w:t>
      </w:r>
    </w:p>
    <w:p w14:paraId="6E5BB871" w14:textId="77777777" w:rsidR="00530637" w:rsidRPr="006F645E" w:rsidRDefault="008833AB" w:rsidP="006F645E">
      <w:pPr>
        <w:jc w:val="both"/>
        <w:rPr>
          <w:rFonts w:asciiTheme="majorHAnsi" w:eastAsia="Batang" w:hAnsiTheme="majorHAnsi" w:cs="Tahoma"/>
          <w:color w:val="000000" w:themeColor="text1"/>
          <w:sz w:val="22"/>
          <w:szCs w:val="22"/>
          <w:u w:val="single"/>
          <w:lang w:eastAsia="ko-KR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 xml:space="preserve">Admission Criteria: 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10 – 60 years of age. CVA, dementia, asthma, DM, COPD, Parkinson’s disease</w:t>
      </w:r>
      <w:r w:rsidRPr="006F645E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. </w:t>
      </w:r>
    </w:p>
    <w:p w14:paraId="4FBFB186" w14:textId="77777777" w:rsidR="008833AB" w:rsidRPr="006F645E" w:rsidRDefault="008833AB" w:rsidP="006F645E">
      <w:pPr>
        <w:jc w:val="both"/>
        <w:rPr>
          <w:rFonts w:asciiTheme="majorHAnsi" w:hAnsiTheme="majorHAnsi" w:cs="Tahoma"/>
          <w:color w:val="000000" w:themeColor="text1"/>
          <w:sz w:val="22"/>
          <w:szCs w:val="22"/>
        </w:rPr>
      </w:pPr>
    </w:p>
    <w:p w14:paraId="6D00B18A" w14:textId="77777777" w:rsidR="008D25DE" w:rsidRPr="006F645E" w:rsidRDefault="008833AB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  <w:lang w:eastAsia="ko-KR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t xml:space="preserve">Roles and Responsibilities: </w:t>
      </w:r>
    </w:p>
    <w:p w14:paraId="44C6B688" w14:textId="77777777" w:rsidR="002E5736" w:rsidRPr="006F645E" w:rsidRDefault="002E5736" w:rsidP="002E5736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Monitored v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ital signs</w:t>
      </w:r>
    </w:p>
    <w:p w14:paraId="222BB65F" w14:textId="50667689" w:rsidR="00F65A65" w:rsidRDefault="002E5736" w:rsidP="002E5736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Administer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ed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 w:rsidR="00F65A65">
        <w:rPr>
          <w:rFonts w:asciiTheme="majorHAnsi" w:hAnsiTheme="majorHAnsi" w:cs="Tahoma"/>
          <w:color w:val="A6A6A6" w:themeColor="background1" w:themeShade="A6"/>
          <w:sz w:val="20"/>
          <w:szCs w:val="20"/>
        </w:rPr>
        <w:t>medication via oral, intravenous, intramuscular, subcutaneous,</w:t>
      </w:r>
      <w:r w:rsidR="0038625A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enteral, </w:t>
      </w:r>
      <w:r w:rsidR="00F65A65">
        <w:rPr>
          <w:rFonts w:asciiTheme="majorHAnsi" w:hAnsiTheme="majorHAnsi" w:cs="Tahoma"/>
          <w:color w:val="A6A6A6" w:themeColor="background1" w:themeShade="A6"/>
          <w:sz w:val="20"/>
          <w:szCs w:val="20"/>
        </w:rPr>
        <w:t>and inhaled route</w:t>
      </w:r>
    </w:p>
    <w:p w14:paraId="63E8D093" w14:textId="0887E3B8" w:rsidR="002E5736" w:rsidRPr="006F645E" w:rsidRDefault="00DF247D" w:rsidP="002E5736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Measured</w:t>
      </w:r>
      <w:r w:rsidR="002E5736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and regulated</w:t>
      </w:r>
      <w:r w:rsidR="002E5736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medication and intravenous fluids</w:t>
      </w:r>
    </w:p>
    <w:p w14:paraId="7596786E" w14:textId="6C5DEA6C" w:rsidR="002E5736" w:rsidRPr="002E5736" w:rsidRDefault="002E5736" w:rsidP="002E5736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Suction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ed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 w:rsidRPr="002E5736">
        <w:rPr>
          <w:rFonts w:asciiTheme="majorHAnsi" w:hAnsiTheme="majorHAnsi" w:cs="Tahoma"/>
          <w:color w:val="A6A6A6" w:themeColor="background1" w:themeShade="A6"/>
          <w:sz w:val="20"/>
          <w:szCs w:val="20"/>
        </w:rPr>
        <w:t>oral, endotracheal route and tracheostomy</w:t>
      </w:r>
    </w:p>
    <w:p w14:paraId="3C3247EE" w14:textId="4BBBF256" w:rsidR="008833AB" w:rsidRPr="003E5919" w:rsidRDefault="002E5736" w:rsidP="003E5919">
      <w:pPr>
        <w:numPr>
          <w:ilvl w:val="0"/>
          <w:numId w:val="1"/>
        </w:numPr>
        <w:jc w:val="both"/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Provided </w:t>
      </w:r>
      <w:r w:rsidR="00D45F54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_____ care </w:t>
      </w:r>
    </w:p>
    <w:p w14:paraId="6FFE5B36" w14:textId="77777777" w:rsidR="008833AB" w:rsidRPr="006F645E" w:rsidRDefault="008833AB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t>Cases Treated:</w:t>
      </w:r>
    </w:p>
    <w:p w14:paraId="04D01694" w14:textId="40CAEA5C" w:rsidR="00D11365" w:rsidRPr="00D11365" w:rsidRDefault="00D11365" w:rsidP="00D11365">
      <w:pPr>
        <w:numPr>
          <w:ilvl w:val="0"/>
          <w:numId w:val="4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G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nshot wound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D11365">
        <w:rPr>
          <w:rFonts w:asciiTheme="majorHAnsi" w:hAnsiTheme="majorHAnsi" w:cs="Tahoma"/>
          <w:color w:val="A6A6A6" w:themeColor="background1" w:themeShade="A6"/>
          <w:sz w:val="20"/>
          <w:szCs w:val="20"/>
        </w:rPr>
        <w:t>fracture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burn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chronic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o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bstructive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lmonary disease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pulmonary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t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berculosis</w:t>
      </w:r>
    </w:p>
    <w:p w14:paraId="38F8A037" w14:textId="1A53B921" w:rsidR="008833AB" w:rsidRPr="006F645E" w:rsidRDefault="008833AB" w:rsidP="006F645E">
      <w:pPr>
        <w:numPr>
          <w:ilvl w:val="0"/>
          <w:numId w:val="4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Cardiac cases</w:t>
      </w:r>
      <w:r w:rsidR="00E50B25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such as</w:t>
      </w:r>
      <w:r w:rsidR="00483696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m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yocardial infarction, </w:t>
      </w:r>
      <w:r w:rsidR="00483696">
        <w:rPr>
          <w:rFonts w:asciiTheme="majorHAnsi" w:hAnsiTheme="majorHAnsi" w:cs="Tahoma"/>
          <w:color w:val="A6A6A6" w:themeColor="background1" w:themeShade="A6"/>
          <w:sz w:val="20"/>
          <w:szCs w:val="20"/>
        </w:rPr>
        <w:t>h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ypertension</w:t>
      </w:r>
      <w:r w:rsidR="00C54035">
        <w:rPr>
          <w:rFonts w:asciiTheme="majorHAnsi" w:hAnsiTheme="majorHAnsi" w:cs="Tahoma"/>
          <w:color w:val="A6A6A6" w:themeColor="background1" w:themeShade="A6"/>
          <w:sz w:val="20"/>
          <w:szCs w:val="20"/>
        </w:rPr>
        <w:t>,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and other cardiac related diseases</w:t>
      </w:r>
    </w:p>
    <w:p w14:paraId="66E81B66" w14:textId="77777777" w:rsidR="00FF66FE" w:rsidRPr="006F645E" w:rsidRDefault="00FF66FE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t xml:space="preserve">Technology Used: </w:t>
      </w:r>
    </w:p>
    <w:p w14:paraId="717015DB" w14:textId="58680EA1" w:rsidR="00FF66FE" w:rsidRPr="006F645E" w:rsidRDefault="00FF66FE" w:rsidP="006F645E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ECG, NIB</w:t>
      </w:r>
      <w:r w:rsidR="002E0D1C">
        <w:rPr>
          <w:rFonts w:asciiTheme="majorHAnsi" w:hAnsiTheme="majorHAnsi" w:cs="Tahoma"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, pulse oximeter, glucometer, electronic medical record</w:t>
      </w:r>
    </w:p>
    <w:p w14:paraId="1D117A86" w14:textId="77777777" w:rsidR="00236422" w:rsidRPr="006F645E" w:rsidRDefault="00236422" w:rsidP="006F645E">
      <w:pPr>
        <w:pStyle w:val="ListParagraph"/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</w:p>
    <w:p w14:paraId="6E250F88" w14:textId="77777777" w:rsidR="003544E8" w:rsidRPr="006F645E" w:rsidRDefault="003544E8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</w:p>
    <w:p w14:paraId="740371C9" w14:textId="24BF279F" w:rsidR="00FF66FE" w:rsidRPr="006F645E" w:rsidRDefault="00C81E1C" w:rsidP="006F645E">
      <w:pPr>
        <w:jc w:val="both"/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</w:pPr>
      <w:r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St. Mary’s Hospit</w:t>
      </w:r>
      <w:r w:rsidR="007268F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al</w:t>
      </w:r>
      <w:r w:rsidR="007268F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7268F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FF66F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ab/>
      </w:r>
      <w:r w:rsid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       </w:t>
      </w:r>
      <w:r w:rsidR="00544985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  </w:t>
      </w:r>
      <w:r w:rsid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</w:t>
      </w:r>
      <w:r w:rsidR="0063617A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Feb</w:t>
      </w:r>
      <w:r w:rsidR="00544985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</w:t>
      </w:r>
      <w:r w:rsidR="00D03F38"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2"/>
          <w:szCs w:val="22"/>
          <w:lang w:eastAsia="ko-KR"/>
        </w:rPr>
        <w:t>Y</w:t>
      </w:r>
      <w:r w:rsidR="00D03F3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Y</w:t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YY</w:t>
      </w:r>
      <w:r w:rsidR="00FF66FE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– </w:t>
      </w:r>
      <w:r w:rsidR="0063617A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Mar</w:t>
      </w:r>
      <w:r w:rsidR="00544985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 xml:space="preserve"> </w:t>
      </w:r>
      <w:r w:rsidR="00D03F38"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2"/>
          <w:szCs w:val="22"/>
          <w:lang w:eastAsia="ko-KR"/>
        </w:rPr>
        <w:t>Y</w:t>
      </w:r>
      <w:r w:rsidR="00D03F3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Y</w:t>
      </w:r>
      <w:r w:rsidR="003544E8" w:rsidRPr="006F645E">
        <w:rPr>
          <w:rFonts w:asciiTheme="majorHAnsi" w:hAnsiTheme="majorHAnsi" w:cs="Tahoma"/>
          <w:b/>
          <w:color w:val="A6A6A6" w:themeColor="background1" w:themeShade="A6"/>
          <w:sz w:val="22"/>
          <w:szCs w:val="22"/>
        </w:rPr>
        <w:t>YY</w:t>
      </w:r>
    </w:p>
    <w:p w14:paraId="43311658" w14:textId="15E4DC6E" w:rsidR="00FF66FE" w:rsidRPr="006F645E" w:rsidRDefault="00FF66FE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Seoul,</w:t>
      </w:r>
      <w:r w:rsidR="00866800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South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Korea  </w:t>
      </w:r>
    </w:p>
    <w:p w14:paraId="3C079BE2" w14:textId="44EEA583" w:rsidR="00793E2F" w:rsidRPr="006F645E" w:rsidRDefault="00793E2F" w:rsidP="00793E2F">
      <w:pPr>
        <w:jc w:val="both"/>
        <w:rPr>
          <w:rFonts w:asciiTheme="majorHAnsi" w:hAnsiTheme="majorHAnsi" w:cs="Tahoma"/>
          <w:i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  <w:lang w:eastAsia="ko-KR"/>
        </w:rPr>
        <w:t>300</w:t>
      </w:r>
      <w:r w:rsidR="00C46A41">
        <w:rPr>
          <w:rFonts w:asciiTheme="majorHAnsi" w:hAnsiTheme="majorHAnsi" w:cs="Tahoma"/>
          <w:i/>
          <w:color w:val="000000" w:themeColor="text1"/>
          <w:sz w:val="20"/>
          <w:szCs w:val="20"/>
        </w:rPr>
        <w:t>-</w:t>
      </w:r>
      <w:r w:rsidRPr="006F645E">
        <w:rPr>
          <w:rFonts w:asciiTheme="majorHAnsi" w:hAnsiTheme="majorHAnsi" w:cs="Tahoma"/>
          <w:i/>
          <w:color w:val="000000" w:themeColor="text1"/>
          <w:sz w:val="20"/>
          <w:szCs w:val="20"/>
        </w:rPr>
        <w:t xml:space="preserve">bed </w:t>
      </w:r>
      <w:r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ublic or </w:t>
      </w:r>
      <w:r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rivate, </w:t>
      </w:r>
      <w:proofErr w:type="gramStart"/>
      <w:r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t</w:t>
      </w:r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>eaching</w:t>
      </w:r>
      <w:proofErr w:type="gramEnd"/>
      <w:r w:rsidRPr="006F645E"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 or general</w:t>
      </w:r>
      <w:r>
        <w:rPr>
          <w:rFonts w:asciiTheme="majorHAnsi" w:hAnsiTheme="majorHAnsi" w:cs="Tahoma"/>
          <w:i/>
          <w:color w:val="A6A6A6" w:themeColor="background1" w:themeShade="A6"/>
          <w:sz w:val="20"/>
          <w:szCs w:val="20"/>
        </w:rPr>
        <w:t xml:space="preserve"> </w:t>
      </w:r>
      <w:r w:rsidRPr="00793E2F">
        <w:rPr>
          <w:rFonts w:asciiTheme="majorHAnsi" w:hAnsiTheme="majorHAnsi" w:cs="Tahoma"/>
          <w:i/>
          <w:color w:val="000000" w:themeColor="text1"/>
          <w:sz w:val="20"/>
          <w:szCs w:val="20"/>
        </w:rPr>
        <w:t>hospital</w:t>
      </w:r>
    </w:p>
    <w:p w14:paraId="384F726D" w14:textId="77777777" w:rsidR="00FF66FE" w:rsidRPr="006F645E" w:rsidRDefault="00FF66FE" w:rsidP="006F645E">
      <w:pPr>
        <w:jc w:val="both"/>
        <w:rPr>
          <w:rFonts w:asciiTheme="majorHAnsi" w:hAnsiTheme="majorHAnsi" w:cs="Tahoma"/>
          <w:color w:val="000000" w:themeColor="text1"/>
          <w:sz w:val="22"/>
          <w:szCs w:val="22"/>
        </w:rPr>
      </w:pPr>
    </w:p>
    <w:p w14:paraId="303DBA2B" w14:textId="2C051921" w:rsidR="008D25DE" w:rsidRPr="006F645E" w:rsidRDefault="008D25DE" w:rsidP="006F645E">
      <w:pPr>
        <w:jc w:val="both"/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</w:pPr>
      <w:r w:rsidRPr="006F645E">
        <w:rPr>
          <w:rFonts w:asciiTheme="majorHAnsi" w:eastAsia="Malgun Gothic" w:hAnsiTheme="majorHAnsi" w:cs="Malgun Gothic"/>
          <w:b/>
          <w:color w:val="A6A6A6" w:themeColor="background1" w:themeShade="A6"/>
          <w:sz w:val="20"/>
          <w:szCs w:val="20"/>
          <w:lang w:eastAsia="ko-KR"/>
        </w:rPr>
        <w:t>Staff</w:t>
      </w:r>
      <w:r w:rsidRPr="006F645E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 xml:space="preserve"> </w:t>
      </w:r>
      <w:r w:rsidR="00946B97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>n</w:t>
      </w:r>
      <w:r w:rsidRPr="006F645E"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  <w:t xml:space="preserve">urse </w:t>
      </w:r>
    </w:p>
    <w:p w14:paraId="4B1BD9DD" w14:textId="77777777" w:rsidR="008D25DE" w:rsidRPr="006F645E" w:rsidRDefault="008D25DE" w:rsidP="006F645E">
      <w:pPr>
        <w:jc w:val="both"/>
        <w:rPr>
          <w:rFonts w:asciiTheme="majorHAnsi" w:eastAsia="Batang" w:hAnsiTheme="majorHAnsi" w:cs="Tahoma"/>
          <w:color w:val="000000" w:themeColor="text1"/>
          <w:sz w:val="20"/>
          <w:szCs w:val="20"/>
          <w:u w:val="single"/>
          <w:lang w:eastAsia="ko-KR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>Nurse Unit: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ER </w:t>
      </w:r>
    </w:p>
    <w:p w14:paraId="0681CFC0" w14:textId="77777777" w:rsidR="008D25DE" w:rsidRPr="006F645E" w:rsidRDefault="008D25DE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 xml:space="preserve"># Beds in Unit: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30</w:t>
      </w:r>
    </w:p>
    <w:p w14:paraId="3D0BB1C5" w14:textId="6B4385CF" w:rsidR="008D25DE" w:rsidRPr="006F645E" w:rsidRDefault="008D25DE" w:rsidP="006F645E">
      <w:pPr>
        <w:tabs>
          <w:tab w:val="left" w:pos="4833"/>
        </w:tabs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>Patient/Nurse Ratio: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5:1</w:t>
      </w:r>
      <w:r w:rsidR="00D03F38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</w:p>
    <w:p w14:paraId="04AFB52D" w14:textId="77777777" w:rsidR="008D25DE" w:rsidRPr="006F645E" w:rsidRDefault="008D25DE" w:rsidP="006F645E">
      <w:pPr>
        <w:jc w:val="both"/>
        <w:rPr>
          <w:rFonts w:asciiTheme="majorHAnsi" w:eastAsia="Batang" w:hAnsiTheme="majorHAnsi" w:cs="Tahoma"/>
          <w:color w:val="000000" w:themeColor="text1"/>
          <w:sz w:val="22"/>
          <w:szCs w:val="22"/>
          <w:u w:val="single"/>
          <w:lang w:eastAsia="ko-KR"/>
        </w:rPr>
      </w:pPr>
      <w:r w:rsidRPr="006F645E">
        <w:rPr>
          <w:rFonts w:asciiTheme="majorHAnsi" w:hAnsiTheme="majorHAnsi" w:cs="Tahoma"/>
          <w:color w:val="000000" w:themeColor="text1"/>
          <w:sz w:val="20"/>
          <w:szCs w:val="20"/>
          <w:u w:val="single"/>
        </w:rPr>
        <w:t xml:space="preserve">Admission Criteria: </w:t>
      </w:r>
      <w:r w:rsidRPr="006F645E">
        <w:rPr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10 – 60 years of age. CVA, dementia, asthma, DM, COPD, Parkinson’s disease</w:t>
      </w:r>
      <w:r w:rsidRPr="006F645E">
        <w:rPr>
          <w:rFonts w:asciiTheme="majorHAnsi" w:hAnsiTheme="majorHAnsi" w:cs="Tahoma"/>
          <w:color w:val="A6A6A6" w:themeColor="background1" w:themeShade="A6"/>
          <w:sz w:val="22"/>
          <w:szCs w:val="22"/>
        </w:rPr>
        <w:t xml:space="preserve">. </w:t>
      </w:r>
    </w:p>
    <w:p w14:paraId="2451E7B1" w14:textId="77777777" w:rsidR="00FF66FE" w:rsidRPr="006F645E" w:rsidRDefault="00FF66FE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</w:p>
    <w:p w14:paraId="75323C4D" w14:textId="77777777" w:rsidR="00FF66FE" w:rsidRPr="006F645E" w:rsidRDefault="00FF66FE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t xml:space="preserve">Roles and Responsibilities: </w:t>
      </w:r>
    </w:p>
    <w:p w14:paraId="3BF0624C" w14:textId="45062322" w:rsidR="008D25DE" w:rsidRPr="006F645E" w:rsidRDefault="002E5736" w:rsidP="006F645E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Monitored v</w:t>
      </w:r>
      <w:r w:rsidR="008D25DE"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ital signs</w:t>
      </w:r>
    </w:p>
    <w:p w14:paraId="3CA7F969" w14:textId="77777777" w:rsidR="0038625A" w:rsidRDefault="0038625A" w:rsidP="0038625A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Administer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ed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medication via oral, intravenous, intramuscular, subcutaneous, enteral, and inhaled route</w:t>
      </w:r>
    </w:p>
    <w:p w14:paraId="34E911D5" w14:textId="77777777" w:rsidR="00DF247D" w:rsidRPr="006F645E" w:rsidRDefault="00DF247D" w:rsidP="00DF247D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Measured and regulated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medication and intravenous fluids</w:t>
      </w:r>
    </w:p>
    <w:p w14:paraId="2016D9AC" w14:textId="78FD9FD1" w:rsidR="008D25DE" w:rsidRPr="002E5736" w:rsidRDefault="008D25DE" w:rsidP="002E5736">
      <w:pPr>
        <w:numPr>
          <w:ilvl w:val="0"/>
          <w:numId w:val="1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Suction</w:t>
      </w:r>
      <w:r w:rsidR="002E5736">
        <w:rPr>
          <w:rFonts w:asciiTheme="majorHAnsi" w:hAnsiTheme="majorHAnsi" w:cs="Tahoma"/>
          <w:color w:val="A6A6A6" w:themeColor="background1" w:themeShade="A6"/>
          <w:sz w:val="20"/>
          <w:szCs w:val="20"/>
        </w:rPr>
        <w:t>ed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 w:rsidRPr="002E5736">
        <w:rPr>
          <w:rFonts w:asciiTheme="majorHAnsi" w:hAnsiTheme="majorHAnsi" w:cs="Tahoma"/>
          <w:color w:val="A6A6A6" w:themeColor="background1" w:themeShade="A6"/>
          <w:sz w:val="20"/>
          <w:szCs w:val="20"/>
        </w:rPr>
        <w:t>oral, endotracheal route and tracheostomy</w:t>
      </w:r>
    </w:p>
    <w:p w14:paraId="25556465" w14:textId="6F3D0840" w:rsidR="008D25DE" w:rsidRPr="003E5919" w:rsidRDefault="00DF247D" w:rsidP="003E5919">
      <w:pPr>
        <w:numPr>
          <w:ilvl w:val="0"/>
          <w:numId w:val="1"/>
        </w:numPr>
        <w:jc w:val="both"/>
        <w:rPr>
          <w:rFonts w:asciiTheme="majorHAnsi" w:hAnsiTheme="majorHAnsi" w:cs="Tahoma"/>
          <w:b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Provided ________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care</w:t>
      </w:r>
    </w:p>
    <w:p w14:paraId="57F93B79" w14:textId="77777777" w:rsidR="008D25DE" w:rsidRPr="006F645E" w:rsidRDefault="008D25DE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lastRenderedPageBreak/>
        <w:t>Cases Treated:</w:t>
      </w:r>
    </w:p>
    <w:p w14:paraId="524DD959" w14:textId="77777777" w:rsidR="0008603E" w:rsidRPr="00D11365" w:rsidRDefault="0008603E" w:rsidP="0008603E">
      <w:pPr>
        <w:numPr>
          <w:ilvl w:val="0"/>
          <w:numId w:val="4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G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nshot wound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D11365">
        <w:rPr>
          <w:rFonts w:asciiTheme="majorHAnsi" w:hAnsiTheme="majorHAnsi" w:cs="Tahoma"/>
          <w:color w:val="A6A6A6" w:themeColor="background1" w:themeShade="A6"/>
          <w:sz w:val="20"/>
          <w:szCs w:val="20"/>
        </w:rPr>
        <w:t>fracture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burn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chronic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o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bstructive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lmonary disease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,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pulmonary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t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uberculosis</w:t>
      </w:r>
    </w:p>
    <w:p w14:paraId="0F9805D9" w14:textId="5B0B8EA2" w:rsidR="0008603E" w:rsidRPr="006F645E" w:rsidRDefault="0008603E" w:rsidP="0008603E">
      <w:pPr>
        <w:numPr>
          <w:ilvl w:val="0"/>
          <w:numId w:val="4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Cardiac cases </w:t>
      </w:r>
      <w:r w:rsidR="00E50B25">
        <w:rPr>
          <w:rFonts w:asciiTheme="majorHAnsi" w:hAnsiTheme="majorHAnsi" w:cs="Tahoma"/>
          <w:color w:val="A6A6A6" w:themeColor="background1" w:themeShade="A6"/>
          <w:sz w:val="20"/>
          <w:szCs w:val="20"/>
        </w:rPr>
        <w:t>such as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m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yocardial infarction,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h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ypertension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,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and other cardiac related diseases</w:t>
      </w:r>
    </w:p>
    <w:p w14:paraId="0595C4F5" w14:textId="77777777" w:rsidR="008D25DE" w:rsidRPr="006F645E" w:rsidRDefault="008D25DE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</w:rPr>
      </w:pPr>
      <w:r w:rsidRPr="006F645E">
        <w:rPr>
          <w:rFonts w:asciiTheme="majorHAnsi" w:hAnsiTheme="majorHAnsi" w:cs="Tahoma"/>
          <w:b/>
          <w:color w:val="000000" w:themeColor="text1"/>
          <w:sz w:val="20"/>
          <w:szCs w:val="20"/>
        </w:rPr>
        <w:t xml:space="preserve">Technology Used: </w:t>
      </w:r>
    </w:p>
    <w:p w14:paraId="5C5995B1" w14:textId="22627B8D" w:rsidR="00FF66FE" w:rsidRPr="006F645E" w:rsidRDefault="008D25DE" w:rsidP="006F645E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ECG, NIB</w:t>
      </w:r>
      <w:r w:rsidR="002E0D1C">
        <w:rPr>
          <w:rFonts w:asciiTheme="majorHAnsi" w:hAnsiTheme="majorHAnsi" w:cs="Tahoma"/>
          <w:color w:val="A6A6A6" w:themeColor="background1" w:themeShade="A6"/>
          <w:sz w:val="20"/>
          <w:szCs w:val="20"/>
        </w:rPr>
        <w:t>P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, pulse oximeter, glucometer, electronic medical record</w:t>
      </w:r>
    </w:p>
    <w:p w14:paraId="022B64D3" w14:textId="77777777" w:rsidR="00FF66FE" w:rsidRPr="006F645E" w:rsidRDefault="00FF66FE" w:rsidP="006F645E">
      <w:pPr>
        <w:jc w:val="both"/>
        <w:rPr>
          <w:rFonts w:asciiTheme="majorHAnsi" w:hAnsiTheme="majorHAnsi" w:cs="Tahoma"/>
          <w:b/>
          <w:color w:val="000000" w:themeColor="text1"/>
          <w:sz w:val="20"/>
          <w:szCs w:val="20"/>
          <w:lang w:eastAsia="ko-KR"/>
        </w:rPr>
      </w:pPr>
    </w:p>
    <w:p w14:paraId="55C7A1DB" w14:textId="7F303575" w:rsidR="00FF66FE" w:rsidRPr="006F645E" w:rsidRDefault="00FF66FE" w:rsidP="006F645E">
      <w:pPr>
        <w:jc w:val="both"/>
        <w:rPr>
          <w:rFonts w:asciiTheme="majorHAnsi" w:hAnsiTheme="majorHAnsi" w:cs="Tahoma"/>
          <w:b/>
          <w:bCs/>
          <w:color w:val="000000" w:themeColor="text1"/>
          <w:sz w:val="20"/>
        </w:rPr>
      </w:pPr>
      <w:r w:rsidRPr="006F645E">
        <w:rPr>
          <w:rFonts w:asciiTheme="majorHAnsi" w:hAnsiTheme="majorHAnsi" w:cs="Tahoma"/>
          <w:b/>
          <w:bCs/>
          <w:color w:val="000000" w:themeColor="text1"/>
          <w:sz w:val="20"/>
        </w:rPr>
        <w:t>__________________________________________________</w:t>
      </w:r>
      <w:r w:rsidR="00D03F38" w:rsidRPr="006F645E">
        <w:rPr>
          <w:rFonts w:asciiTheme="majorHAnsi" w:hAnsiTheme="majorHAnsi" w:cs="Tahoma"/>
          <w:b/>
          <w:bCs/>
          <w:color w:val="000000" w:themeColor="text1"/>
          <w:sz w:val="20"/>
        </w:rPr>
        <w:t>_________________________________</w:t>
      </w:r>
    </w:p>
    <w:p w14:paraId="66993908" w14:textId="77777777" w:rsidR="00FF66FE" w:rsidRPr="006F645E" w:rsidRDefault="00FF66FE" w:rsidP="006F645E">
      <w:pPr>
        <w:jc w:val="both"/>
        <w:rPr>
          <w:rFonts w:asciiTheme="majorHAnsi" w:hAnsiTheme="majorHAnsi" w:cs="Tahoma"/>
          <w:b/>
          <w:color w:val="000000" w:themeColor="text1"/>
          <w:szCs w:val="28"/>
        </w:rPr>
      </w:pPr>
      <w:r w:rsidRPr="006F645E">
        <w:rPr>
          <w:rFonts w:asciiTheme="majorHAnsi" w:hAnsiTheme="majorHAnsi" w:cs="Tahoma"/>
          <w:b/>
          <w:color w:val="000000" w:themeColor="text1"/>
          <w:szCs w:val="28"/>
        </w:rPr>
        <w:t>EDUCATION</w:t>
      </w:r>
    </w:p>
    <w:p w14:paraId="1F2DDD06" w14:textId="77777777" w:rsidR="00FF66FE" w:rsidRPr="006F645E" w:rsidRDefault="00FF66FE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</w:p>
    <w:p w14:paraId="125E8D00" w14:textId="77B7127D" w:rsidR="0063617A" w:rsidRPr="006F645E" w:rsidRDefault="00FF66FE" w:rsidP="0063617A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 xml:space="preserve">ABC University </w:t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ab/>
        <w:t xml:space="preserve"> </w:t>
      </w:r>
      <w:r w:rsidR="0063617A"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Mar 2001 – Feb 2005</w:t>
      </w:r>
    </w:p>
    <w:p w14:paraId="065E4624" w14:textId="760E6D3D" w:rsidR="00FF66FE" w:rsidRPr="006F645E" w:rsidRDefault="00FF66FE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Seoul, </w:t>
      </w:r>
      <w:r w:rsidR="00866800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South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Korea</w:t>
      </w:r>
    </w:p>
    <w:p w14:paraId="69B58EF2" w14:textId="77777777" w:rsidR="00FF66FE" w:rsidRPr="006F645E" w:rsidRDefault="00FF66FE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Bachelor of Science in Nursing </w:t>
      </w:r>
    </w:p>
    <w:p w14:paraId="645CA4B1" w14:textId="7AD2307B" w:rsidR="006079D1" w:rsidRPr="006F645E" w:rsidRDefault="00304E97" w:rsidP="006F645E">
      <w:pPr>
        <w:jc w:val="both"/>
        <w:rPr>
          <w:rFonts w:asciiTheme="majorHAnsi" w:hAnsiTheme="majorHAnsi" w:cs="Tahoma"/>
          <w:b/>
          <w:bCs/>
          <w:color w:val="000000" w:themeColor="text1"/>
          <w:sz w:val="20"/>
        </w:rPr>
      </w:pPr>
      <w:r w:rsidRPr="006F645E">
        <w:rPr>
          <w:rFonts w:asciiTheme="majorHAnsi" w:hAnsiTheme="majorHAnsi" w:cs="Tahoma"/>
          <w:b/>
          <w:bCs/>
          <w:color w:val="000000" w:themeColor="text1"/>
          <w:sz w:val="20"/>
        </w:rPr>
        <w:t>__________________________________________________________</w:t>
      </w:r>
      <w:r w:rsidR="00D03F38" w:rsidRPr="006F645E">
        <w:rPr>
          <w:rFonts w:asciiTheme="majorHAnsi" w:hAnsiTheme="majorHAnsi" w:cs="Tahoma"/>
          <w:b/>
          <w:bCs/>
          <w:color w:val="000000" w:themeColor="text1"/>
          <w:sz w:val="20"/>
        </w:rPr>
        <w:t>_________________________</w:t>
      </w:r>
    </w:p>
    <w:p w14:paraId="7D24FFFD" w14:textId="77777777" w:rsidR="00304E97" w:rsidRPr="006F645E" w:rsidRDefault="00304E97" w:rsidP="006F645E">
      <w:pPr>
        <w:jc w:val="both"/>
        <w:rPr>
          <w:rFonts w:asciiTheme="majorHAnsi" w:hAnsiTheme="majorHAnsi" w:cs="Tahoma"/>
          <w:b/>
          <w:color w:val="000000" w:themeColor="text1"/>
          <w:szCs w:val="28"/>
        </w:rPr>
      </w:pPr>
      <w:r w:rsidRPr="006F645E">
        <w:rPr>
          <w:rFonts w:asciiTheme="majorHAnsi" w:hAnsiTheme="majorHAnsi" w:cs="Tahoma"/>
          <w:b/>
          <w:color w:val="000000" w:themeColor="text1"/>
          <w:szCs w:val="28"/>
        </w:rPr>
        <w:t>LICENSURE &amp; CERTIFICATES</w:t>
      </w:r>
    </w:p>
    <w:p w14:paraId="0F7D8D6A" w14:textId="77777777" w:rsidR="00304E97" w:rsidRPr="006F645E" w:rsidRDefault="00304E97" w:rsidP="006F645E">
      <w:pPr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</w:p>
    <w:p w14:paraId="31F3E97B" w14:textId="0E893CA6" w:rsidR="003544E8" w:rsidRPr="006F645E" w:rsidRDefault="00C54035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Registered Nurse License, New York</w:t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  <w:t xml:space="preserve">     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  <w:t xml:space="preserve">      </w:t>
      </w:r>
      <w:r w:rsidR="0063617A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Oct</w:t>
      </w:r>
      <w:r w:rsidR="003544E8"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 xml:space="preserve"> 201</w:t>
      </w:r>
      <w:r w:rsid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9</w:t>
      </w:r>
    </w:p>
    <w:p w14:paraId="2DC6E0CE" w14:textId="3512A189" w:rsidR="0063617A" w:rsidRDefault="0063617A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Registered Nurse License</w:t>
      </w:r>
      <w:r w:rsidR="00C54035">
        <w:rPr>
          <w:rFonts w:asciiTheme="majorHAnsi" w:hAnsiTheme="majorHAnsi" w:cs="Tahoma"/>
          <w:color w:val="A6A6A6" w:themeColor="background1" w:themeShade="A6"/>
          <w:sz w:val="20"/>
          <w:szCs w:val="20"/>
        </w:rPr>
        <w:t>, South Korea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  <w:t xml:space="preserve">      </w:t>
      </w:r>
      <w:r w:rsidR="0091585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Mar</w:t>
      </w:r>
      <w:r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 xml:space="preserve"> 20</w:t>
      </w:r>
      <w:r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18</w:t>
      </w:r>
    </w:p>
    <w:p w14:paraId="43564914" w14:textId="2D482AC0" w:rsidR="00304E97" w:rsidRPr="00CB1AD8" w:rsidRDefault="00304E97" w:rsidP="006F645E">
      <w:pPr>
        <w:jc w:val="both"/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</w:pP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TOEFL 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>(</w:t>
      </w:r>
      <w:r w:rsidR="00A838C4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Score: 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>88 / 120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>)</w:t>
      </w:r>
      <w:r w:rsidRPr="006F645E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 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  <w:t xml:space="preserve">      </w:t>
      </w:r>
      <w:r w:rsidR="00CB1AD8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Nov</w:t>
      </w:r>
      <w:r w:rsidR="00CB1AD8"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 xml:space="preserve"> 20</w:t>
      </w:r>
      <w:r w:rsidR="00CB1AD8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18</w:t>
      </w:r>
    </w:p>
    <w:p w14:paraId="389C27A2" w14:textId="2B15854D" w:rsidR="008833AB" w:rsidRDefault="002D4EBA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IELTS 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>(</w:t>
      </w:r>
      <w:r w:rsidR="00A838C4">
        <w:rPr>
          <w:rFonts w:asciiTheme="majorHAnsi" w:hAnsiTheme="majorHAnsi" w:cs="Tahoma"/>
          <w:color w:val="A6A6A6" w:themeColor="background1" w:themeShade="A6"/>
          <w:sz w:val="20"/>
          <w:szCs w:val="20"/>
        </w:rPr>
        <w:t xml:space="preserve">Score: 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Overall 6.5 / Speaking 7.0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>)</w:t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="00CB1AD8"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  <w:t xml:space="preserve">      </w:t>
      </w:r>
      <w:r w:rsidR="00CB1AD8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Nov</w:t>
      </w:r>
      <w:r w:rsidR="00CB1AD8" w:rsidRPr="0063617A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 xml:space="preserve"> 20</w:t>
      </w:r>
      <w:r w:rsidR="00CB1AD8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18</w:t>
      </w:r>
    </w:p>
    <w:p w14:paraId="50735128" w14:textId="0D7FE8DF" w:rsidR="00A838C4" w:rsidRPr="00D57C54" w:rsidRDefault="00A838C4" w:rsidP="006F645E">
      <w:pPr>
        <w:jc w:val="both"/>
        <w:rPr>
          <w:rFonts w:asciiTheme="majorHAnsi" w:hAnsiTheme="majorHAnsi" w:cs="Tahoma"/>
          <w:color w:val="A6A6A6" w:themeColor="background1" w:themeShade="A6"/>
          <w:sz w:val="20"/>
          <w:szCs w:val="20"/>
        </w:rPr>
      </w:pP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>ACLS Certificate</w:t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>
        <w:rPr>
          <w:rFonts w:asciiTheme="majorHAnsi" w:hAnsiTheme="majorHAnsi" w:cs="Tahoma"/>
          <w:color w:val="A6A6A6" w:themeColor="background1" w:themeShade="A6"/>
          <w:sz w:val="20"/>
          <w:szCs w:val="20"/>
        </w:rPr>
        <w:tab/>
      </w:r>
      <w:r w:rsidRPr="005460A7">
        <w:rPr>
          <w:rFonts w:asciiTheme="majorHAnsi" w:hAnsiTheme="majorHAnsi" w:cs="Tahoma"/>
          <w:b/>
          <w:bCs/>
          <w:color w:val="A6A6A6" w:themeColor="background1" w:themeShade="A6"/>
          <w:sz w:val="20"/>
          <w:szCs w:val="20"/>
        </w:rPr>
        <w:t>Mar 2018 – Mar 2020</w:t>
      </w:r>
    </w:p>
    <w:sectPr w:rsidR="00A838C4" w:rsidRPr="00D57C54" w:rsidSect="006079D1">
      <w:headerReference w:type="default" r:id="rId10"/>
      <w:pgSz w:w="11900" w:h="16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AF15C" w14:textId="77777777" w:rsidR="001237DC" w:rsidRDefault="001237DC" w:rsidP="004D4E88">
      <w:r>
        <w:separator/>
      </w:r>
    </w:p>
  </w:endnote>
  <w:endnote w:type="continuationSeparator" w:id="0">
    <w:p w14:paraId="7DB542E2" w14:textId="77777777" w:rsidR="001237DC" w:rsidRDefault="001237DC" w:rsidP="004D4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3F8F0" w14:textId="77777777" w:rsidR="001237DC" w:rsidRDefault="001237DC" w:rsidP="004D4E88">
      <w:r>
        <w:separator/>
      </w:r>
    </w:p>
  </w:footnote>
  <w:footnote w:type="continuationSeparator" w:id="0">
    <w:p w14:paraId="1F31389D" w14:textId="77777777" w:rsidR="001237DC" w:rsidRDefault="001237DC" w:rsidP="004D4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41D5C" w14:textId="756B224F" w:rsidR="004D4E88" w:rsidRDefault="004D4E88">
    <w:pPr>
      <w:pStyle w:val="Header"/>
    </w:pPr>
    <w:r>
      <w:rPr>
        <w:rFonts w:ascii="Tahoma" w:hAnsi="Tahoma" w:cs="Tahoma"/>
        <w:noProof/>
        <w:lang w:val="en-GB" w:eastAsia="ko-KR"/>
      </w:rPr>
      <w:drawing>
        <wp:anchor distT="0" distB="0" distL="114300" distR="114300" simplePos="0" relativeHeight="251659264" behindDoc="0" locked="0" layoutInCell="1" allowOverlap="1" wp14:anchorId="2A1028E3" wp14:editId="53A7E686">
          <wp:simplePos x="0" y="0"/>
          <wp:positionH relativeFrom="column">
            <wp:posOffset>2108200</wp:posOffset>
          </wp:positionH>
          <wp:positionV relativeFrom="paragraph">
            <wp:posOffset>-226695</wp:posOffset>
          </wp:positionV>
          <wp:extent cx="1035685" cy="607060"/>
          <wp:effectExtent l="0" t="0" r="5715" b="2540"/>
          <wp:wrapSquare wrapText="bothSides"/>
          <wp:docPr id="1" name="Picture 1" descr="../../../Desktop/%20pansee/PANSEE%20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../Desktop/%20pansee/PANSEE%20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685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26018"/>
    <w:multiLevelType w:val="hybridMultilevel"/>
    <w:tmpl w:val="29B21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31953"/>
    <w:multiLevelType w:val="hybridMultilevel"/>
    <w:tmpl w:val="71043B5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E0C2F"/>
    <w:multiLevelType w:val="hybridMultilevel"/>
    <w:tmpl w:val="2B34C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8F17C9"/>
    <w:multiLevelType w:val="hybridMultilevel"/>
    <w:tmpl w:val="5E626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67278"/>
    <w:multiLevelType w:val="hybridMultilevel"/>
    <w:tmpl w:val="C68C6CB0"/>
    <w:lvl w:ilvl="0" w:tplc="C02CD22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11CD9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D4642"/>
    <w:multiLevelType w:val="hybridMultilevel"/>
    <w:tmpl w:val="1FD0E46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56472"/>
    <w:multiLevelType w:val="hybridMultilevel"/>
    <w:tmpl w:val="7786AB52"/>
    <w:lvl w:ilvl="0" w:tplc="1B12F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135E4"/>
    <w:multiLevelType w:val="multilevel"/>
    <w:tmpl w:val="6F58EF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AF03CA"/>
    <w:multiLevelType w:val="hybridMultilevel"/>
    <w:tmpl w:val="213C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9A2C04"/>
    <w:multiLevelType w:val="hybridMultilevel"/>
    <w:tmpl w:val="AF060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26131E"/>
    <w:multiLevelType w:val="hybridMultilevel"/>
    <w:tmpl w:val="17100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101037">
    <w:abstractNumId w:val="0"/>
  </w:num>
  <w:num w:numId="2" w16cid:durableId="1661888238">
    <w:abstractNumId w:val="4"/>
  </w:num>
  <w:num w:numId="3" w16cid:durableId="68428827">
    <w:abstractNumId w:val="1"/>
  </w:num>
  <w:num w:numId="4" w16cid:durableId="1576932618">
    <w:abstractNumId w:val="5"/>
  </w:num>
  <w:num w:numId="5" w16cid:durableId="1922981277">
    <w:abstractNumId w:val="8"/>
  </w:num>
  <w:num w:numId="6" w16cid:durableId="1154295120">
    <w:abstractNumId w:val="3"/>
  </w:num>
  <w:num w:numId="7" w16cid:durableId="538787255">
    <w:abstractNumId w:val="2"/>
  </w:num>
  <w:num w:numId="8" w16cid:durableId="1538816627">
    <w:abstractNumId w:val="6"/>
  </w:num>
  <w:num w:numId="9" w16cid:durableId="1670517138">
    <w:abstractNumId w:val="7"/>
  </w:num>
  <w:num w:numId="10" w16cid:durableId="514461247">
    <w:abstractNumId w:val="10"/>
  </w:num>
  <w:num w:numId="11" w16cid:durableId="10673434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MxtTA3NzAxNTRW0lEKTi0uzszPAykwqQUAqQex9SwAAAA="/>
  </w:docVars>
  <w:rsids>
    <w:rsidRoot w:val="00DA04FE"/>
    <w:rsid w:val="00075324"/>
    <w:rsid w:val="00081EDA"/>
    <w:rsid w:val="0008603E"/>
    <w:rsid w:val="000D4AC8"/>
    <w:rsid w:val="001020A8"/>
    <w:rsid w:val="00111A07"/>
    <w:rsid w:val="001208F6"/>
    <w:rsid w:val="001237DC"/>
    <w:rsid w:val="00195D55"/>
    <w:rsid w:val="001B1B08"/>
    <w:rsid w:val="001B5415"/>
    <w:rsid w:val="001E7FD9"/>
    <w:rsid w:val="001F2063"/>
    <w:rsid w:val="00236422"/>
    <w:rsid w:val="002447AB"/>
    <w:rsid w:val="00245C57"/>
    <w:rsid w:val="002D4EBA"/>
    <w:rsid w:val="002E0D1C"/>
    <w:rsid w:val="002E5736"/>
    <w:rsid w:val="002F5326"/>
    <w:rsid w:val="002F588A"/>
    <w:rsid w:val="00304E97"/>
    <w:rsid w:val="0032295C"/>
    <w:rsid w:val="00342B06"/>
    <w:rsid w:val="003544E8"/>
    <w:rsid w:val="0038625A"/>
    <w:rsid w:val="00391776"/>
    <w:rsid w:val="003A7122"/>
    <w:rsid w:val="003C2169"/>
    <w:rsid w:val="003E5919"/>
    <w:rsid w:val="00445A68"/>
    <w:rsid w:val="00483696"/>
    <w:rsid w:val="0048478C"/>
    <w:rsid w:val="004D1E6A"/>
    <w:rsid w:val="004D4E88"/>
    <w:rsid w:val="004F3A27"/>
    <w:rsid w:val="00530637"/>
    <w:rsid w:val="00544985"/>
    <w:rsid w:val="005460A7"/>
    <w:rsid w:val="0055619F"/>
    <w:rsid w:val="00583E52"/>
    <w:rsid w:val="005B7EC8"/>
    <w:rsid w:val="005E15EC"/>
    <w:rsid w:val="006079D1"/>
    <w:rsid w:val="0063617A"/>
    <w:rsid w:val="006B56B7"/>
    <w:rsid w:val="006F645E"/>
    <w:rsid w:val="007268FE"/>
    <w:rsid w:val="00730028"/>
    <w:rsid w:val="00760CBC"/>
    <w:rsid w:val="00784621"/>
    <w:rsid w:val="00793E2F"/>
    <w:rsid w:val="007944AD"/>
    <w:rsid w:val="007C170A"/>
    <w:rsid w:val="007C7AE3"/>
    <w:rsid w:val="00866800"/>
    <w:rsid w:val="008833AB"/>
    <w:rsid w:val="008A5AC2"/>
    <w:rsid w:val="008B556C"/>
    <w:rsid w:val="008C1972"/>
    <w:rsid w:val="008C45EE"/>
    <w:rsid w:val="008D25DE"/>
    <w:rsid w:val="008D6413"/>
    <w:rsid w:val="008E53B6"/>
    <w:rsid w:val="0091585A"/>
    <w:rsid w:val="00946B97"/>
    <w:rsid w:val="009B697A"/>
    <w:rsid w:val="009E5EAE"/>
    <w:rsid w:val="00A74B77"/>
    <w:rsid w:val="00A838C4"/>
    <w:rsid w:val="00AC3D12"/>
    <w:rsid w:val="00AC414D"/>
    <w:rsid w:val="00B324BC"/>
    <w:rsid w:val="00B74973"/>
    <w:rsid w:val="00BB08B8"/>
    <w:rsid w:val="00BB7977"/>
    <w:rsid w:val="00BD5016"/>
    <w:rsid w:val="00BD6A33"/>
    <w:rsid w:val="00BE1F71"/>
    <w:rsid w:val="00C353F0"/>
    <w:rsid w:val="00C46A41"/>
    <w:rsid w:val="00C54035"/>
    <w:rsid w:val="00C66053"/>
    <w:rsid w:val="00C81E1C"/>
    <w:rsid w:val="00CA70B7"/>
    <w:rsid w:val="00CB1AD8"/>
    <w:rsid w:val="00CB6750"/>
    <w:rsid w:val="00CF37DE"/>
    <w:rsid w:val="00D03F38"/>
    <w:rsid w:val="00D05C16"/>
    <w:rsid w:val="00D107AB"/>
    <w:rsid w:val="00D11365"/>
    <w:rsid w:val="00D32DF2"/>
    <w:rsid w:val="00D45F54"/>
    <w:rsid w:val="00D57C54"/>
    <w:rsid w:val="00D62C7C"/>
    <w:rsid w:val="00D942E4"/>
    <w:rsid w:val="00DA04FE"/>
    <w:rsid w:val="00DA25D8"/>
    <w:rsid w:val="00DE01F0"/>
    <w:rsid w:val="00DF247D"/>
    <w:rsid w:val="00DF727E"/>
    <w:rsid w:val="00E504DC"/>
    <w:rsid w:val="00E50B25"/>
    <w:rsid w:val="00E8473A"/>
    <w:rsid w:val="00F14D30"/>
    <w:rsid w:val="00F32E37"/>
    <w:rsid w:val="00F644DE"/>
    <w:rsid w:val="00F65A65"/>
    <w:rsid w:val="00F91D01"/>
    <w:rsid w:val="00FD491E"/>
    <w:rsid w:val="00FE1208"/>
    <w:rsid w:val="00F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1B2DD0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04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4F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644DE"/>
    <w:pPr>
      <w:ind w:left="720"/>
      <w:contextualSpacing/>
    </w:pPr>
  </w:style>
  <w:style w:type="paragraph" w:customStyle="1" w:styleId="Default">
    <w:name w:val="Default"/>
    <w:rsid w:val="003544E8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D4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4E88"/>
  </w:style>
  <w:style w:type="paragraph" w:styleId="Footer">
    <w:name w:val="footer"/>
    <w:basedOn w:val="Normal"/>
    <w:link w:val="FooterChar"/>
    <w:uiPriority w:val="99"/>
    <w:unhideWhenUsed/>
    <w:rsid w:val="004D4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4E88"/>
  </w:style>
  <w:style w:type="character" w:styleId="Hyperlink">
    <w:name w:val="Hyperlink"/>
    <w:basedOn w:val="DefaultParagraphFont"/>
    <w:uiPriority w:val="99"/>
    <w:unhideWhenUsed/>
    <w:rsid w:val="00111A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10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pansee.co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bc@e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513D3FB-2007-4C46-BCB9-375E3EBBA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 Lee</dc:creator>
  <cp:keywords/>
  <dc:description/>
  <cp:lastModifiedBy>Amy Lee</cp:lastModifiedBy>
  <cp:revision>56</cp:revision>
  <dcterms:created xsi:type="dcterms:W3CDTF">2017-08-16T07:11:00Z</dcterms:created>
  <dcterms:modified xsi:type="dcterms:W3CDTF">2023-08-31T08:16:00Z</dcterms:modified>
</cp:coreProperties>
</file>